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377A4368" w:rsidR="00681E36" w:rsidRDefault="00AC1685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75CC26E4">
                <wp:simplePos x="0" y="0"/>
                <wp:positionH relativeFrom="page">
                  <wp:posOffset>3173095</wp:posOffset>
                </wp:positionH>
                <wp:positionV relativeFrom="page">
                  <wp:posOffset>7688580</wp:posOffset>
                </wp:positionV>
                <wp:extent cx="3544570" cy="2607310"/>
                <wp:effectExtent l="0" t="0" r="11430" b="889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607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4FDBDD" w14:textId="77777777" w:rsidR="004B2445" w:rsidRDefault="004B2445">
                            <w:pPr>
                              <w:pStyle w:val="Textoindependiente"/>
                              <w:spacing w:before="116"/>
                              <w:ind w:left="62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Machine Learning Specialist</w:t>
                            </w:r>
                          </w:p>
                          <w:p w14:paraId="24DC622A" w14:textId="77777777" w:rsidR="004B2445" w:rsidRDefault="004B2445">
                            <w:pPr>
                              <w:pStyle w:val="Textoindependiente"/>
                              <w:spacing w:before="116"/>
                              <w:ind w:left="62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Group Five</w:t>
                            </w:r>
                          </w:p>
                          <w:p w14:paraId="79EF1C1D" w14:textId="4872028F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19D0D401" w14:textId="77777777" w:rsidR="004B2445" w:rsidRDefault="004B2445" w:rsidP="004B2445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•</w:t>
                            </w:r>
                            <w:r>
                              <w:tab/>
                              <w:t>Developing, simulating, testing, and improving algorithms for the prediction of electrical load and generation.</w:t>
                            </w:r>
                          </w:p>
                          <w:p w14:paraId="58D8F965" w14:textId="7B61E002" w:rsidR="004B2445" w:rsidRDefault="004B2445" w:rsidP="004B2445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•</w:t>
                            </w:r>
                            <w:r>
                              <w:tab/>
                              <w:t>Designing lean proofs of concepts (</w:t>
                            </w:r>
                            <w:proofErr w:type="spellStart"/>
                            <w:r>
                              <w:t>POC</w:t>
                            </w:r>
                            <w:proofErr w:type="spellEnd"/>
                            <w:r>
                              <w:t>) aimed at answering targeted business questions.</w:t>
                            </w:r>
                          </w:p>
                          <w:p w14:paraId="29BBB1C2" w14:textId="4D68492C" w:rsidR="00681E36" w:rsidRPr="006650D3" w:rsidRDefault="00681E36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6" w:line="228" w:lineRule="auto"/>
                              <w:ind w:left="0" w:right="17"/>
                              <w:rPr>
                                <w:color w:val="000000" w:themeColor="text1"/>
                              </w:rPr>
                            </w:pPr>
                          </w:p>
                          <w:p w14:paraId="209F1B92" w14:textId="3753F627" w:rsidR="00681E36" w:rsidRDefault="00DA3068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4D6356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  <w:p w14:paraId="0187E0D1" w14:textId="77777777" w:rsidR="00AC1685" w:rsidRPr="00AC1685" w:rsidRDefault="00AC1685" w:rsidP="00AC1685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p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late</w:t>
                              </w:r>
                              <w:r w:rsidRPr="00AC1685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s</w:t>
                              </w:r>
                            </w:hyperlink>
                            <w:r w:rsidRPr="00AC1685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C86361" w14:textId="363A1B19" w:rsidR="00AC1685" w:rsidRPr="00AC1685" w:rsidRDefault="00AC1685" w:rsidP="00AC1685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</w:t>
                              </w:r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o</w:t>
                              </w:r>
                              <w:r w:rsidRPr="00AC1685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ol</w:t>
                              </w:r>
                            </w:hyperlink>
                          </w:p>
                          <w:p w14:paraId="7A12AE55" w14:textId="77777777" w:rsidR="00AC1685" w:rsidRDefault="00AC1685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3DFA062" w14:textId="77777777" w:rsidR="00AC1685" w:rsidRPr="006650D3" w:rsidRDefault="00AC1685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6F8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49.85pt;margin-top:605.4pt;width:279.1pt;height:205.3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" filled="f" stroked="f">
                <v:textbox inset="0,0,0,0">
                  <w:txbxContent>
                    <w:p w14:paraId="614FDBDD" w14:textId="77777777" w:rsidR="004B2445" w:rsidRDefault="004B2445">
                      <w:pPr>
                        <w:pStyle w:val="Textoindependiente"/>
                        <w:spacing w:before="116"/>
                        <w:ind w:left="62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achine Learning Specialist</w:t>
                      </w:r>
                    </w:p>
                    <w:p w14:paraId="24DC622A" w14:textId="77777777" w:rsidR="004B2445" w:rsidRDefault="004B2445">
                      <w:pPr>
                        <w:pStyle w:val="Textoindependiente"/>
                        <w:spacing w:before="116"/>
                        <w:ind w:left="62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Group Five</w:t>
                      </w:r>
                    </w:p>
                    <w:p w14:paraId="79EF1C1D" w14:textId="4872028F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19D0D401" w14:textId="77777777" w:rsidR="004B2445" w:rsidRDefault="004B2445" w:rsidP="004B2445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•</w:t>
                      </w:r>
                      <w:r>
                        <w:tab/>
                        <w:t>Developing, simulating, testing, and improving algorithms for the prediction of electrical load and generation.</w:t>
                      </w:r>
                    </w:p>
                    <w:p w14:paraId="58D8F965" w14:textId="7B61E002" w:rsidR="004B2445" w:rsidRDefault="004B2445" w:rsidP="004B2445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•</w:t>
                      </w:r>
                      <w:r>
                        <w:tab/>
                        <w:t>Designing lean proofs of concepts (</w:t>
                      </w:r>
                      <w:proofErr w:type="spellStart"/>
                      <w:r>
                        <w:t>POC</w:t>
                      </w:r>
                      <w:proofErr w:type="spellEnd"/>
                      <w:r>
                        <w:t>) aimed at answering targeted business questions.</w:t>
                      </w:r>
                    </w:p>
                    <w:p w14:paraId="29BBB1C2" w14:textId="4D68492C" w:rsidR="00681E36" w:rsidRPr="006650D3" w:rsidRDefault="00681E36" w:rsidP="004B2445">
                      <w:pPr>
                        <w:pStyle w:val="Textoindependiente"/>
                        <w:tabs>
                          <w:tab w:val="left" w:pos="247"/>
                        </w:tabs>
                        <w:spacing w:before="116" w:line="228" w:lineRule="auto"/>
                        <w:ind w:left="0" w:right="17"/>
                        <w:rPr>
                          <w:color w:val="000000" w:themeColor="text1"/>
                        </w:rPr>
                      </w:pPr>
                    </w:p>
                    <w:p w14:paraId="209F1B92" w14:textId="3753F627" w:rsidR="00681E36" w:rsidRDefault="00DA3068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4D6356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  <w:p w14:paraId="0187E0D1" w14:textId="77777777" w:rsidR="00AC1685" w:rsidRPr="00AC1685" w:rsidRDefault="00AC1685" w:rsidP="00AC1685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p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late</w:t>
                        </w:r>
                        <w:r w:rsidRPr="00AC1685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s</w:t>
                        </w:r>
                      </w:hyperlink>
                      <w:r w:rsidRPr="00AC1685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C86361" w14:textId="363A1B19" w:rsidR="00AC1685" w:rsidRPr="00AC1685" w:rsidRDefault="00AC1685" w:rsidP="00AC1685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</w:t>
                        </w:r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o</w:t>
                        </w:r>
                        <w:r w:rsidRPr="00AC1685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ol</w:t>
                        </w:r>
                      </w:hyperlink>
                    </w:p>
                    <w:p w14:paraId="7A12AE55" w14:textId="77777777" w:rsidR="00AC1685" w:rsidRDefault="00AC1685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3DFA062" w14:textId="77777777" w:rsidR="00AC1685" w:rsidRPr="006650D3" w:rsidRDefault="00AC1685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798844C1">
                <wp:simplePos x="0" y="0"/>
                <wp:positionH relativeFrom="page">
                  <wp:posOffset>3177376</wp:posOffset>
                </wp:positionH>
                <wp:positionV relativeFrom="page">
                  <wp:posOffset>4896322</wp:posOffset>
                </wp:positionV>
                <wp:extent cx="3578225" cy="2809875"/>
                <wp:effectExtent l="0" t="0" r="3175" b="952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80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A48AA5" w14:textId="77777777" w:rsidR="004B2445" w:rsidRDefault="004B2445">
                            <w:pPr>
                              <w:pStyle w:val="Textoindependiente"/>
                              <w:spacing w:before="78"/>
                              <w:ind w:left="62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Machine Learning Specialist</w:t>
                            </w:r>
                          </w:p>
                          <w:p w14:paraId="15FEF462" w14:textId="77777777" w:rsidR="004B2445" w:rsidRDefault="004B2445">
                            <w:pPr>
                              <w:pStyle w:val="Textoindependiente"/>
                              <w:spacing w:before="78"/>
                              <w:ind w:left="62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Murray &amp; Roberts</w:t>
                            </w:r>
                          </w:p>
                          <w:p w14:paraId="42CF871F" w14:textId="7AE74996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08A93796" w14:textId="77777777" w:rsidR="004B2445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•</w:t>
                            </w:r>
                            <w:r>
                              <w:tab/>
                              <w:t>Exploring and working with a broad range of proprietary and interesting data stores and applying existing methods or developing new methods. Be creative!</w:t>
                            </w:r>
                          </w:p>
                          <w:p w14:paraId="7E867C69" w14:textId="02BCBAAF" w:rsidR="00681E36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•</w:t>
                            </w:r>
                            <w:r>
                              <w:tab/>
                              <w:t>Build new models to extract more value from the customer data being collected, which helps us know more about users and merchants than any other company in marketing or retail.</w:t>
                            </w:r>
                          </w:p>
                          <w:p w14:paraId="1D528C8A" w14:textId="66BAECE8" w:rsidR="004B2445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 w:rsidRPr="004B2445">
                              <w:t>•</w:t>
                            </w:r>
                            <w:r w:rsidRPr="004B2445">
                              <w:tab/>
                              <w:t>Providing influence and technical advice to junior- level team members as they develop solu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7" type="#_x0000_t202" style="position:absolute;margin-left:250.2pt;margin-top:385.55pt;width:281.75pt;height:221.2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" filled="f" stroked="f">
                <v:textbox inset="0,0,0,0">
                  <w:txbxContent>
                    <w:p w14:paraId="71A48AA5" w14:textId="77777777" w:rsidR="004B2445" w:rsidRDefault="004B2445">
                      <w:pPr>
                        <w:pStyle w:val="Textoindependiente"/>
                        <w:spacing w:before="78"/>
                        <w:ind w:left="62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achine Learning Specialist</w:t>
                      </w:r>
                    </w:p>
                    <w:p w14:paraId="15FEF462" w14:textId="77777777" w:rsidR="004B2445" w:rsidRDefault="004B2445">
                      <w:pPr>
                        <w:pStyle w:val="Textoindependiente"/>
                        <w:spacing w:before="78"/>
                        <w:ind w:left="62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urray &amp; Roberts</w:t>
                      </w:r>
                    </w:p>
                    <w:p w14:paraId="42CF871F" w14:textId="7AE74996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08A93796" w14:textId="77777777" w:rsidR="004B2445" w:rsidRDefault="004B2445" w:rsidP="004B2445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•</w:t>
                      </w:r>
                      <w:r>
                        <w:tab/>
                        <w:t>Exploring and working with a broad range of proprietary and interesting data stores and applying existing methods or developing new methods. Be creative!</w:t>
                      </w:r>
                    </w:p>
                    <w:p w14:paraId="7E867C69" w14:textId="02BCBAAF" w:rsidR="00681E36" w:rsidRDefault="004B2445" w:rsidP="004B2445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•</w:t>
                      </w:r>
                      <w:r>
                        <w:tab/>
                        <w:t>Build new models to extract more value from the customer data being collected, which helps us know more about users and merchants than any other company in marketing or retail.</w:t>
                      </w:r>
                    </w:p>
                    <w:p w14:paraId="1D528C8A" w14:textId="66BAECE8" w:rsidR="004B2445" w:rsidRDefault="004B2445" w:rsidP="004B2445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 w:rsidRPr="004B2445">
                        <w:t>•</w:t>
                      </w:r>
                      <w:r w:rsidRPr="004B2445">
                        <w:tab/>
                        <w:t>Providing influence and technical advice to junior- level team members as they develop solution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6807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692105BC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0002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28E84E7E" w14:textId="1E25E9A8" w:rsidR="007C6807" w:rsidRDefault="007C6807" w:rsidP="007C6807">
                            <w:pPr>
                              <w:pStyle w:val="Textoindependiente"/>
                              <w:spacing w:before="0" w:line="290" w:lineRule="auto"/>
                              <w:ind w:left="34" w:right="266"/>
                            </w:pPr>
                            <w:r>
                              <w:t>Bachelors Big Data Analytics/</w:t>
                            </w:r>
                            <w:r w:rsidR="003804C8">
                              <w:t xml:space="preserve"> / </w:t>
                            </w:r>
                            <w:r>
                              <w:t>NYU</w:t>
                            </w:r>
                            <w:r w:rsidR="003804C8">
                              <w:t xml:space="preserve"> / </w:t>
                            </w:r>
                            <w:r>
                              <w:t>Manhattan</w:t>
                            </w:r>
                          </w:p>
                          <w:p w14:paraId="5FFF4CCD" w14:textId="73180DCA" w:rsidR="00681E36" w:rsidRDefault="003804C8" w:rsidP="007C6807">
                            <w:pPr>
                              <w:pStyle w:val="Textoindependiente"/>
                              <w:spacing w:before="0" w:line="290" w:lineRule="auto"/>
                              <w:ind w:left="34" w:right="266"/>
                            </w:pPr>
                            <w:r>
                              <w:t>2000 - 2005</w:t>
                            </w:r>
                          </w:p>
                          <w:p w14:paraId="60322B50" w14:textId="4B401290" w:rsidR="00681E36" w:rsidRDefault="007C6807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>
                              <w:t>Associates</w:t>
                            </w:r>
                            <w:r w:rsidR="003804C8">
                              <w:t xml:space="preserve"> </w:t>
                            </w:r>
                            <w:r>
                              <w:t>Coding</w:t>
                            </w:r>
                          </w:p>
                          <w:p w14:paraId="1A9849BD" w14:textId="5F51A3B6" w:rsidR="007C6807" w:rsidRDefault="007C6807">
                            <w:pPr>
                              <w:pStyle w:val="Textoindependiente"/>
                              <w:spacing w:before="27" w:line="340" w:lineRule="atLeast"/>
                              <w:ind w:left="34" w:right="269"/>
                            </w:pPr>
                            <w:proofErr w:type="spellStart"/>
                            <w:r>
                              <w:t>UOC</w:t>
                            </w:r>
                            <w:proofErr w:type="spellEnd"/>
                            <w:r w:rsidR="003804C8">
                              <w:t xml:space="preserve"> / </w:t>
                            </w:r>
                            <w:r>
                              <w:t>Hollywood</w:t>
                            </w:r>
                            <w:r w:rsidR="003804C8">
                              <w:t xml:space="preserve"> </w:t>
                            </w:r>
                          </w:p>
                          <w:p w14:paraId="7FB489E7" w14:textId="0DE80F1B" w:rsidR="00681E36" w:rsidRDefault="003804C8">
                            <w:pPr>
                              <w:pStyle w:val="Textoindependiente"/>
                              <w:spacing w:before="27" w:line="340" w:lineRule="atLeast"/>
                              <w:ind w:left="34" w:right="269"/>
                            </w:pPr>
                            <w:r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28" type="#_x0000_t202" style="position:absolute;margin-left:65.25pt;margin-top:345.75pt;width:152.95pt;height:157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28E84E7E" w14:textId="1E25E9A8" w:rsidR="007C6807" w:rsidRDefault="007C6807" w:rsidP="007C6807">
                      <w:pPr>
                        <w:pStyle w:val="Textoindependiente"/>
                        <w:spacing w:before="0" w:line="290" w:lineRule="auto"/>
                        <w:ind w:left="34" w:right="266"/>
                      </w:pPr>
                      <w:r>
                        <w:t>Bachelors Big Data Analytics/</w:t>
                      </w:r>
                      <w:r w:rsidR="003804C8">
                        <w:t xml:space="preserve"> / </w:t>
                      </w:r>
                      <w:r>
                        <w:t>NYU</w:t>
                      </w:r>
                      <w:r w:rsidR="003804C8">
                        <w:t xml:space="preserve"> / </w:t>
                      </w:r>
                      <w:r>
                        <w:t>Manhattan</w:t>
                      </w:r>
                    </w:p>
                    <w:p w14:paraId="5FFF4CCD" w14:textId="73180DCA" w:rsidR="00681E36" w:rsidRDefault="003804C8" w:rsidP="007C6807">
                      <w:pPr>
                        <w:pStyle w:val="Textoindependiente"/>
                        <w:spacing w:before="0" w:line="290" w:lineRule="auto"/>
                        <w:ind w:left="34" w:right="266"/>
                      </w:pPr>
                      <w:r>
                        <w:t>2000 - 2005</w:t>
                      </w:r>
                    </w:p>
                    <w:p w14:paraId="60322B50" w14:textId="4B401290" w:rsidR="00681E36" w:rsidRDefault="007C6807">
                      <w:pPr>
                        <w:pStyle w:val="Textoindependiente"/>
                        <w:spacing w:before="157"/>
                        <w:ind w:left="34" w:firstLine="2"/>
                      </w:pPr>
                      <w:r>
                        <w:t>Associates</w:t>
                      </w:r>
                      <w:r w:rsidR="003804C8">
                        <w:t xml:space="preserve"> </w:t>
                      </w:r>
                      <w:r>
                        <w:t>Coding</w:t>
                      </w:r>
                    </w:p>
                    <w:p w14:paraId="1A9849BD" w14:textId="5F51A3B6" w:rsidR="007C6807" w:rsidRDefault="007C6807">
                      <w:pPr>
                        <w:pStyle w:val="Textoindependiente"/>
                        <w:spacing w:before="27" w:line="340" w:lineRule="atLeast"/>
                        <w:ind w:left="34" w:right="269"/>
                      </w:pPr>
                      <w:proofErr w:type="spellStart"/>
                      <w:r>
                        <w:t>UOC</w:t>
                      </w:r>
                      <w:proofErr w:type="spellEnd"/>
                      <w:r w:rsidR="003804C8">
                        <w:t xml:space="preserve"> / </w:t>
                      </w:r>
                      <w:r>
                        <w:t>Hollywood</w:t>
                      </w:r>
                      <w:r w:rsidR="003804C8">
                        <w:t xml:space="preserve"> </w:t>
                      </w:r>
                    </w:p>
                    <w:p w14:paraId="7FB489E7" w14:textId="0DE80F1B" w:rsidR="00681E36" w:rsidRDefault="003804C8">
                      <w:pPr>
                        <w:pStyle w:val="Textoindependiente"/>
                        <w:spacing w:before="27" w:line="340" w:lineRule="atLeast"/>
                        <w:ind w:left="34" w:right="269"/>
                      </w:pPr>
                      <w:r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B2445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46CEB27D">
                <wp:simplePos x="0" y="0"/>
                <wp:positionH relativeFrom="page">
                  <wp:posOffset>828675</wp:posOffset>
                </wp:positionH>
                <wp:positionV relativeFrom="page">
                  <wp:posOffset>1524000</wp:posOffset>
                </wp:positionV>
                <wp:extent cx="3543300" cy="253365"/>
                <wp:effectExtent l="0" t="0" r="0" b="13335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07DF8284" w:rsidR="00681E36" w:rsidRPr="004B2445" w:rsidRDefault="004B2445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MACHINE LEARNING SPECIA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29" type="#_x0000_t202" style="position:absolute;margin-left:65.25pt;margin-top:120pt;width:279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" filled="f" stroked="f">
                <v:textbox inset="0,0,0,0">
                  <w:txbxContent>
                    <w:p w14:paraId="25D3002C" w14:textId="07DF8284" w:rsidR="00681E36" w:rsidRPr="004B2445" w:rsidRDefault="004B2445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MACHINE LEARNING SPECIALIS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2AA751D5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AC1685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AC1685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0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" filled="f" stroked="f">
                <v:textbox inset="0,0,0,0">
                  <w:txbxContent>
                    <w:p w14:paraId="1D52C2D2" w14:textId="77777777" w:rsidR="00681E36" w:rsidRPr="00AC1685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AC1685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4006E629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7DD36B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6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7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8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19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0" o:title=""/>
                </v:shape>
                <w10:wrap anchorx="page" anchory="page"/>
              </v:group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4F16B1B4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1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0BD7C5BA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2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BodyText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3F790D41">
                <wp:simplePos x="0" y="0"/>
                <wp:positionH relativeFrom="page">
                  <wp:posOffset>3183890</wp:posOffset>
                </wp:positionH>
                <wp:positionV relativeFrom="page">
                  <wp:posOffset>2759075</wp:posOffset>
                </wp:positionV>
                <wp:extent cx="3537585" cy="2032000"/>
                <wp:effectExtent l="2540" t="0" r="3175" b="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7585" cy="20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6B71C3" w14:textId="77777777" w:rsidR="004B2445" w:rsidRDefault="004B2445">
                            <w:pPr>
                              <w:pStyle w:val="Textoindependiente"/>
                              <w:spacing w:before="73"/>
                              <w:ind w:left="54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 xml:space="preserve">Machine Learning Specialist – </w:t>
                            </w:r>
                            <w:proofErr w:type="spellStart"/>
                            <w:r>
                              <w:rPr>
                                <w:spacing w:val="-3"/>
                              </w:rPr>
                              <w:t>Howden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Africa</w:t>
                            </w:r>
                          </w:p>
                          <w:p w14:paraId="2E9C5511" w14:textId="02C37BA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257E767C" w14:textId="77777777" w:rsidR="004B2445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Developing and adapting the best practices for designing and building medium complexity machine learning systems. </w:t>
                            </w:r>
                          </w:p>
                          <w:p w14:paraId="7F943C66" w14:textId="77777777" w:rsidR="004B2445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Staying informed with the latest machine learning trends and methods</w:t>
                            </w:r>
                          </w:p>
                          <w:p w14:paraId="2438796F" w14:textId="74DE0E96" w:rsidR="00681E36" w:rsidRDefault="004B2445" w:rsidP="004B2445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Proficient in at least one of the programming languages like </w:t>
                            </w:r>
                            <w:proofErr w:type="spellStart"/>
                            <w:r>
                              <w:t>Matlab</w:t>
                            </w:r>
                            <w:proofErr w:type="spellEnd"/>
                            <w:r>
                              <w:t>, Python, Java, R, C++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33" type="#_x0000_t202" style="position:absolute;margin-left:250.7pt;margin-top:217.25pt;width:278.55pt;height:160pt;z-index:-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" filled="f" stroked="f">
                <v:textbox inset="0,0,0,0">
                  <w:txbxContent>
                    <w:p w14:paraId="206B71C3" w14:textId="77777777" w:rsidR="004B2445" w:rsidRDefault="004B2445">
                      <w:pPr>
                        <w:pStyle w:val="BodyText"/>
                        <w:spacing w:before="73"/>
                        <w:ind w:left="54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achine Learning Specialist – Howden Africa</w:t>
                      </w:r>
                    </w:p>
                    <w:p w14:paraId="2E9C5511" w14:textId="02C37BA7" w:rsidR="00681E36" w:rsidRDefault="003804C8">
                      <w:pPr>
                        <w:pStyle w:val="BodyText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257E767C" w14:textId="77777777" w:rsidR="004B2445" w:rsidRDefault="004B2445" w:rsidP="004B2445">
                      <w:pPr>
                        <w:pStyle w:val="BodyText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 xml:space="preserve">Developing and adapting the best practices for designing and building medium complexity machine learning systems. </w:t>
                      </w:r>
                    </w:p>
                    <w:p w14:paraId="7F943C66" w14:textId="77777777" w:rsidR="004B2445" w:rsidRDefault="004B2445" w:rsidP="004B2445">
                      <w:pPr>
                        <w:pStyle w:val="BodyText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Staying informed with the latest machine learning trends and methods</w:t>
                      </w:r>
                    </w:p>
                    <w:p w14:paraId="2438796F" w14:textId="74DE0E96" w:rsidR="00681E36" w:rsidRDefault="004B2445" w:rsidP="004B2445">
                      <w:pPr>
                        <w:pStyle w:val="BodyText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Proficient in at least one of the programming languages like Matlab, Python, Java, R, C++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75998607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77777777" w:rsidR="00681E36" w:rsidRDefault="00841AD3">
                            <w:pPr>
                              <w:pStyle w:val="Textoindependiente"/>
                              <w:spacing w:before="13"/>
                            </w:pPr>
                            <w:hyperlink r:id="rId21">
                              <w:r w:rsidR="003804C8">
                                <w:t>you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4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" filled="f" stroked="f">
                <v:textbox inset="0,0,0,0">
                  <w:txbxContent>
                    <w:p w14:paraId="39EC3753" w14:textId="77777777" w:rsidR="00681E36" w:rsidRDefault="00DA3068">
                      <w:pPr>
                        <w:pStyle w:val="BodyText"/>
                        <w:spacing w:before="13"/>
                      </w:pPr>
                      <w:hyperlink r:id="rId22">
                        <w:r w:rsidR="003804C8">
                          <w:t>you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2115CE1D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1270" r="0" b="63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47EB5702" w:rsidR="00681E36" w:rsidRPr="00AC1685" w:rsidRDefault="00841AD3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23" w:history="1">
                              <w:r w:rsidR="003804C8" w:rsidRPr="00AC1685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5" type="#_x0000_t202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" filled="f" stroked="f">
                <v:textbox inset="0,0,0,0">
                  <w:txbxContent>
                    <w:p w14:paraId="1A874A41" w14:textId="47EB5702" w:rsidR="00681E36" w:rsidRPr="00AC1685" w:rsidRDefault="00841AD3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24" w:history="1">
                        <w:r w:rsidR="003804C8" w:rsidRPr="00AC1685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392DD72B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6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BodyText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5A2D4621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3C014817" w14:textId="77777777" w:rsidR="00681E36" w:rsidRDefault="003804C8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59"/>
                              </w:tabs>
                              <w:spacing w:before="216"/>
                            </w:pPr>
                            <w:r>
                              <w:t>Visual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asic</w:t>
                            </w:r>
                          </w:p>
                          <w:p w14:paraId="1837601E" w14:textId="6C267237" w:rsidR="00681E36" w:rsidRDefault="004B2445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4"/>
                              </w:tabs>
                              <w:spacing w:before="155"/>
                              <w:ind w:left="263" w:hanging="224"/>
                            </w:pPr>
                            <w:proofErr w:type="spellStart"/>
                            <w:r>
                              <w:t>Matlab</w:t>
                            </w:r>
                            <w:proofErr w:type="spellEnd"/>
                          </w:p>
                          <w:p w14:paraId="1F6F167F" w14:textId="38BAE91D" w:rsidR="00681E36" w:rsidRDefault="004B2445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  <w:ind w:left="265"/>
                            </w:pPr>
                            <w:r>
                              <w:rPr>
                                <w:spacing w:val="-3"/>
                              </w:rPr>
                              <w:t>Python</w:t>
                            </w:r>
                          </w:p>
                          <w:p w14:paraId="03BED770" w14:textId="266116AB" w:rsidR="00681E36" w:rsidRDefault="004B2445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4"/>
                              </w:tabs>
                              <w:spacing w:before="154"/>
                              <w:ind w:left="263"/>
                            </w:pPr>
                            <w:r>
                              <w:t>C#</w:t>
                            </w:r>
                          </w:p>
                          <w:p w14:paraId="4B5B9A3C" w14:textId="06CFD64C" w:rsidR="00681E36" w:rsidRDefault="004B2445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54"/>
                              </w:tabs>
                              <w:spacing w:before="155"/>
                              <w:ind w:left="253" w:hanging="224"/>
                            </w:pPr>
                            <w:r>
                              <w:t>Java</w:t>
                            </w:r>
                          </w:p>
                          <w:p w14:paraId="1438D2A1" w14:textId="77777777" w:rsidR="00681E36" w:rsidRDefault="003804C8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  <w:ind w:left="265"/>
                            </w:pPr>
                            <w:r>
                              <w:rPr>
                                <w:spacing w:val="-3"/>
                              </w:rPr>
                              <w:t>Pasc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7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 K I L L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3C014817" w14:textId="77777777" w:rsidR="00681E36" w:rsidRDefault="003804C8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59"/>
                        </w:tabs>
                        <w:spacing w:before="216"/>
                      </w:pPr>
                      <w:r>
                        <w:t>Visual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asic</w:t>
                      </w:r>
                    </w:p>
                    <w:p w14:paraId="1837601E" w14:textId="6C267237" w:rsidR="00681E36" w:rsidRDefault="004B2445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64"/>
                        </w:tabs>
                        <w:spacing w:before="155"/>
                        <w:ind w:left="263" w:hanging="224"/>
                      </w:pPr>
                      <w:r>
                        <w:t>Matlab</w:t>
                      </w:r>
                    </w:p>
                    <w:p w14:paraId="1F6F167F" w14:textId="38BAE91D" w:rsidR="00681E36" w:rsidRDefault="004B2445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  <w:ind w:left="265"/>
                      </w:pPr>
                      <w:r>
                        <w:rPr>
                          <w:spacing w:val="-3"/>
                        </w:rPr>
                        <w:t>Python</w:t>
                      </w:r>
                    </w:p>
                    <w:p w14:paraId="03BED770" w14:textId="266116AB" w:rsidR="00681E36" w:rsidRDefault="004B2445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64"/>
                        </w:tabs>
                        <w:spacing w:before="154"/>
                        <w:ind w:left="263"/>
                      </w:pPr>
                      <w:r>
                        <w:t>C#</w:t>
                      </w:r>
                    </w:p>
                    <w:p w14:paraId="4B5B9A3C" w14:textId="06CFD64C" w:rsidR="00681E36" w:rsidRDefault="004B2445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54"/>
                        </w:tabs>
                        <w:spacing w:before="155"/>
                        <w:ind w:left="253" w:hanging="224"/>
                      </w:pPr>
                      <w:r>
                        <w:t>Java</w:t>
                      </w:r>
                    </w:p>
                    <w:p w14:paraId="1438D2A1" w14:textId="77777777" w:rsidR="00681E36" w:rsidRDefault="003804C8">
                      <w:pPr>
                        <w:pStyle w:val="BodyText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  <w:ind w:left="265"/>
                      </w:pPr>
                      <w:r>
                        <w:rPr>
                          <w:spacing w:val="-3"/>
                        </w:rPr>
                        <w:t>Pasca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500A7CF7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1DD0DC5C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BodyText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6F9052A0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4DB27011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49B3449C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F418F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0019EAA5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85477" w14:textId="77777777" w:rsidR="00841AD3" w:rsidRDefault="00841AD3" w:rsidP="009C2AC8">
      <w:r>
        <w:separator/>
      </w:r>
    </w:p>
  </w:endnote>
  <w:endnote w:type="continuationSeparator" w:id="0">
    <w:p w14:paraId="5BF7F35B" w14:textId="77777777" w:rsidR="00841AD3" w:rsidRDefault="00841AD3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1E8DD" w14:textId="77777777" w:rsidR="00841AD3" w:rsidRDefault="00841AD3" w:rsidP="009C2AC8">
      <w:r>
        <w:separator/>
      </w:r>
    </w:p>
  </w:footnote>
  <w:footnote w:type="continuationSeparator" w:id="0">
    <w:p w14:paraId="368560DD" w14:textId="77777777" w:rsidR="00841AD3" w:rsidRDefault="00841AD3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0DEA2836"/>
    <w:lvl w:ilvl="0" w:tplc="EE08415A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3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rSwMDYyMTIxNDBS0lEKTi0uzszPAykwrAUArdmr/iwAAAA="/>
  </w:docVars>
  <w:rsids>
    <w:rsidRoot w:val="00681E36"/>
    <w:rsid w:val="000D075D"/>
    <w:rsid w:val="003804C8"/>
    <w:rsid w:val="004B2445"/>
    <w:rsid w:val="004D6356"/>
    <w:rsid w:val="006650D3"/>
    <w:rsid w:val="00681E36"/>
    <w:rsid w:val="007C6807"/>
    <w:rsid w:val="007F418F"/>
    <w:rsid w:val="00841AD3"/>
    <w:rsid w:val="008C6D76"/>
    <w:rsid w:val="009C2AC8"/>
    <w:rsid w:val="00AC1685"/>
    <w:rsid w:val="00C80C69"/>
    <w:rsid w:val="00D14AF6"/>
    <w:rsid w:val="00D5308F"/>
    <w:rsid w:val="00DA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iPriority w:val="99"/>
    <w:unhideWhenUsed/>
    <w:rsid w:val="00D14AF6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14AF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C16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yourname@mail.com" TargetMode="Externa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resumeviking.com/templates/word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yourname@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8</cp:revision>
  <dcterms:created xsi:type="dcterms:W3CDTF">2021-01-05T12:07:00Z</dcterms:created>
  <dcterms:modified xsi:type="dcterms:W3CDTF">2022-03-1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